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28D874CF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,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lastRenderedPageBreak/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3F358ABF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72393E" w14:textId="77777777" w:rsidR="00A911A4" w:rsidRDefault="00A911A4" w:rsidP="008068A2">
      <w:pPr>
        <w:spacing w:after="0" w:line="240" w:lineRule="auto"/>
      </w:pPr>
      <w:r>
        <w:separator/>
      </w:r>
    </w:p>
  </w:endnote>
  <w:endnote w:type="continuationSeparator" w:id="0">
    <w:p w14:paraId="31530131" w14:textId="77777777" w:rsidR="00A911A4" w:rsidRDefault="00A911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C488C7" w14:textId="77777777" w:rsidR="00A911A4" w:rsidRDefault="00A911A4" w:rsidP="008068A2">
      <w:pPr>
        <w:spacing w:after="0" w:line="240" w:lineRule="auto"/>
      </w:pPr>
      <w:r>
        <w:separator/>
      </w:r>
    </w:p>
  </w:footnote>
  <w:footnote w:type="continuationSeparator" w:id="0">
    <w:p w14:paraId="10F8E9B0" w14:textId="77777777" w:rsidR="00A911A4" w:rsidRDefault="00A911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19/Basic-Syntax-Conditional-Statements-and-Loop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6</TotalTime>
  <Pages>8</Pages>
  <Words>2059</Words>
  <Characters>9250</Characters>
  <Application>Microsoft Office Word</Application>
  <DocSecurity>0</DocSecurity>
  <Lines>355</Lines>
  <Paragraphs>3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81</cp:revision>
  <cp:lastPrinted>2015-10-26T22:35:00Z</cp:lastPrinted>
  <dcterms:created xsi:type="dcterms:W3CDTF">2019-11-12T12:29:00Z</dcterms:created>
  <dcterms:modified xsi:type="dcterms:W3CDTF">2024-05-23T08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